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yan krap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ap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49 clover rd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nkvet@y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40985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